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iz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ize received a score of 6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ize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ize received a score of</w:t>
      </w:r>
      <w:r>
        <w:t xml:space="preserve"> </w:t>
      </w:r>
      <w:r>
        <w:rPr>
          <w:bCs/>
          <w:b/>
        </w:rPr>
        <w:t xml:space="preserve">64.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ize received a score of 6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ize received a score of 62.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ize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ize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iz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ize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iz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iz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iz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ize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iz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iz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iz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ize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iz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eliz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eliz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eliz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eliz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eliz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eliz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eliz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eliz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eliz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eliz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eliz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eliz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eliz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eliz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eliz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eliz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eliz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3, 1994, 1995, 1996, 1997, 1998, 1999, 2001, 2008,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8, 1999, 2007,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1999, 2006,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2:59:51Z</dcterms:created>
  <dcterms:modified xsi:type="dcterms:W3CDTF">2024-03-19T12: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ize Country Report</vt:lpwstr>
  </property>
</Properties>
</file>